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1C0C00" w14:textId="77777777" w:rsidR="00F07451" w:rsidRDefault="00F07451" w:rsidP="00F07451">
      <w:pPr>
        <w:spacing w:before="79"/>
        <w:ind w:left="113"/>
        <w:rPr>
          <w:sz w:val="24"/>
          <w:szCs w:val="24"/>
        </w:rPr>
      </w:pPr>
      <w:bookmarkStart w:id="0" w:name="_Hlk38016831"/>
      <w:r w:rsidRPr="0044229B">
        <w:rPr>
          <w:sz w:val="24"/>
          <w:szCs w:val="24"/>
        </w:rPr>
        <w:t>Collect &amp; display data using pictograms</w:t>
      </w:r>
      <w:r>
        <w:rPr>
          <w:sz w:val="24"/>
          <w:szCs w:val="24"/>
        </w:rPr>
        <w:t>.</w:t>
      </w:r>
    </w:p>
    <w:p w14:paraId="32052CEC" w14:textId="77777777" w:rsidR="00F07451" w:rsidRDefault="00F07451" w:rsidP="00F07451">
      <w:pPr>
        <w:spacing w:before="79"/>
        <w:ind w:left="113"/>
        <w:rPr>
          <w:sz w:val="24"/>
          <w:szCs w:val="24"/>
        </w:rPr>
      </w:pPr>
    </w:p>
    <w:p w14:paraId="0B993A2C" w14:textId="77777777" w:rsidR="00F07451" w:rsidRDefault="00F07451" w:rsidP="00F07451">
      <w:pPr>
        <w:spacing w:before="79"/>
        <w:ind w:left="113"/>
        <w:rPr>
          <w:sz w:val="24"/>
          <w:szCs w:val="24"/>
        </w:rPr>
      </w:pPr>
      <w:r>
        <w:rPr>
          <w:noProof/>
        </w:rPr>
        <w:drawing>
          <wp:inline distT="0" distB="0" distL="0" distR="0" wp14:anchorId="65394495" wp14:editId="6108EB42">
            <wp:extent cx="1751907" cy="2141220"/>
            <wp:effectExtent l="0" t="0" r="0" b="0"/>
            <wp:docPr id="1" name="Picture 1" descr="pictograph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ictograph. 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969" cy="2155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954B2" w14:textId="77777777" w:rsidR="00F07451" w:rsidRDefault="00F07451" w:rsidP="00F07451">
      <w:pPr>
        <w:spacing w:before="79"/>
        <w:ind w:left="113"/>
        <w:rPr>
          <w:sz w:val="24"/>
          <w:szCs w:val="24"/>
        </w:rPr>
      </w:pPr>
    </w:p>
    <w:p w14:paraId="4E12F8AB" w14:textId="77777777" w:rsidR="00F07451" w:rsidRDefault="00F07451" w:rsidP="00F07451">
      <w:pPr>
        <w:spacing w:before="79"/>
        <w:ind w:left="113"/>
        <w:rPr>
          <w:sz w:val="24"/>
          <w:szCs w:val="24"/>
        </w:rPr>
      </w:pPr>
      <w:r>
        <w:rPr>
          <w:sz w:val="24"/>
          <w:szCs w:val="24"/>
        </w:rPr>
        <w:t>This is a Pictograph where the class has recorded how many have a dog, cat or fish as a pet.</w:t>
      </w:r>
    </w:p>
    <w:p w14:paraId="48DAA751" w14:textId="77777777" w:rsidR="00F07451" w:rsidRDefault="00F07451" w:rsidP="00F07451">
      <w:pPr>
        <w:spacing w:before="79"/>
        <w:ind w:left="113"/>
        <w:rPr>
          <w:sz w:val="24"/>
          <w:szCs w:val="24"/>
        </w:rPr>
      </w:pPr>
      <w:r>
        <w:rPr>
          <w:sz w:val="24"/>
          <w:szCs w:val="24"/>
        </w:rPr>
        <w:t xml:space="preserve">Because there are 6 pictures of </w:t>
      </w:r>
      <w:proofErr w:type="gramStart"/>
      <w:r>
        <w:rPr>
          <w:sz w:val="24"/>
          <w:szCs w:val="24"/>
        </w:rPr>
        <w:t>dogs</w:t>
      </w:r>
      <w:proofErr w:type="gramEnd"/>
      <w:r>
        <w:rPr>
          <w:sz w:val="24"/>
          <w:szCs w:val="24"/>
        </w:rPr>
        <w:t xml:space="preserve"> we can tell that 6 students have dogs for pets.</w:t>
      </w:r>
    </w:p>
    <w:p w14:paraId="0751972F" w14:textId="77777777" w:rsidR="00F07451" w:rsidRDefault="00F07451" w:rsidP="00F07451">
      <w:pPr>
        <w:spacing w:before="79"/>
        <w:ind w:left="113"/>
        <w:rPr>
          <w:sz w:val="24"/>
          <w:szCs w:val="24"/>
        </w:rPr>
      </w:pPr>
      <w:r>
        <w:rPr>
          <w:sz w:val="24"/>
          <w:szCs w:val="24"/>
        </w:rPr>
        <w:t>Three students have cats for pets and four students have fish at home.</w:t>
      </w:r>
    </w:p>
    <w:p w14:paraId="6021A7DC" w14:textId="77777777" w:rsidR="00F07451" w:rsidRDefault="00F07451" w:rsidP="00F07451">
      <w:pPr>
        <w:spacing w:before="79"/>
        <w:ind w:left="113"/>
        <w:rPr>
          <w:sz w:val="24"/>
          <w:szCs w:val="24"/>
        </w:rPr>
      </w:pPr>
    </w:p>
    <w:p w14:paraId="06318F32" w14:textId="77777777" w:rsidR="00F07451" w:rsidRDefault="00F07451" w:rsidP="00F07451">
      <w:pPr>
        <w:spacing w:before="79"/>
        <w:ind w:left="113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 1</w:t>
      </w:r>
    </w:p>
    <w:p w14:paraId="364F36B3" w14:textId="77777777" w:rsidR="00F07451" w:rsidRDefault="00F07451" w:rsidP="00F07451">
      <w:pPr>
        <w:spacing w:before="79"/>
        <w:ind w:left="113"/>
        <w:rPr>
          <w:sz w:val="24"/>
          <w:szCs w:val="24"/>
        </w:rPr>
      </w:pPr>
      <w:r>
        <w:rPr>
          <w:sz w:val="24"/>
          <w:szCs w:val="24"/>
        </w:rPr>
        <w:t xml:space="preserve"> Using a pictograph like the one above and create a pictograph showing how many chairs, beds and tables are in your house.</w:t>
      </w:r>
    </w:p>
    <w:p w14:paraId="17F23A16" w14:textId="77777777" w:rsidR="00F07451" w:rsidRDefault="00F07451" w:rsidP="00F07451">
      <w:pPr>
        <w:spacing w:before="79"/>
        <w:ind w:left="113"/>
        <w:rPr>
          <w:sz w:val="24"/>
          <w:szCs w:val="24"/>
        </w:rPr>
      </w:pPr>
    </w:p>
    <w:p w14:paraId="42AB154A" w14:textId="77777777" w:rsidR="00F07451" w:rsidRPr="0044229B" w:rsidRDefault="00F07451" w:rsidP="00F07451">
      <w:pPr>
        <w:spacing w:before="79"/>
        <w:ind w:left="113"/>
        <w:rPr>
          <w:b/>
          <w:bCs/>
          <w:sz w:val="24"/>
          <w:szCs w:val="24"/>
        </w:rPr>
      </w:pPr>
      <w:r w:rsidRPr="0044229B">
        <w:rPr>
          <w:b/>
          <w:bCs/>
          <w:sz w:val="24"/>
          <w:szCs w:val="24"/>
        </w:rPr>
        <w:t>Activity 2</w:t>
      </w:r>
    </w:p>
    <w:p w14:paraId="385C93AC" w14:textId="77777777" w:rsidR="00F07451" w:rsidRDefault="00F07451" w:rsidP="00F07451">
      <w:pPr>
        <w:spacing w:before="79"/>
        <w:ind w:left="113"/>
        <w:rPr>
          <w:sz w:val="24"/>
          <w:szCs w:val="24"/>
        </w:rPr>
      </w:pPr>
      <w:r>
        <w:rPr>
          <w:sz w:val="24"/>
          <w:szCs w:val="24"/>
        </w:rPr>
        <w:t xml:space="preserve">Choose some activities or things you have, </w:t>
      </w:r>
    </w:p>
    <w:p w14:paraId="5299F484" w14:textId="77777777" w:rsidR="00F07451" w:rsidRDefault="00F07451" w:rsidP="00F07451">
      <w:pPr>
        <w:spacing w:before="79"/>
        <w:ind w:left="113"/>
        <w:rPr>
          <w:sz w:val="24"/>
          <w:szCs w:val="24"/>
        </w:rPr>
      </w:pPr>
      <w:r>
        <w:rPr>
          <w:sz w:val="24"/>
          <w:szCs w:val="24"/>
        </w:rPr>
        <w:t xml:space="preserve">for example, computer games, balls, puzzles </w:t>
      </w:r>
    </w:p>
    <w:p w14:paraId="77464D48" w14:textId="77777777" w:rsidR="00F07451" w:rsidRDefault="00F07451" w:rsidP="00F07451">
      <w:pPr>
        <w:spacing w:before="79"/>
        <w:ind w:left="113"/>
        <w:rPr>
          <w:sz w:val="24"/>
          <w:szCs w:val="24"/>
        </w:rPr>
      </w:pPr>
      <w:r>
        <w:rPr>
          <w:sz w:val="24"/>
          <w:szCs w:val="24"/>
        </w:rPr>
        <w:t>or hours reading, screen time, eating, walking.</w:t>
      </w:r>
    </w:p>
    <w:p w14:paraId="5F0FC17C" w14:textId="77777777" w:rsidR="00F07451" w:rsidRDefault="00F07451" w:rsidP="00F07451">
      <w:pPr>
        <w:spacing w:before="79"/>
        <w:ind w:left="113"/>
        <w:rPr>
          <w:sz w:val="24"/>
          <w:szCs w:val="24"/>
        </w:rPr>
      </w:pPr>
      <w:r>
        <w:rPr>
          <w:sz w:val="24"/>
          <w:szCs w:val="24"/>
        </w:rPr>
        <w:t>Choose a simple picture to represent each game or activity and show in a pictograph.</w:t>
      </w:r>
      <w:bookmarkEnd w:id="0"/>
    </w:p>
    <w:p w14:paraId="71072E45" w14:textId="6EC55B08" w:rsidR="00F07451" w:rsidRPr="00F07451" w:rsidRDefault="00F07451">
      <w:pPr>
        <w:rPr>
          <w:sz w:val="24"/>
          <w:szCs w:val="24"/>
        </w:rPr>
      </w:pPr>
    </w:p>
    <w:sectPr w:rsidR="00F07451" w:rsidRPr="00F0745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sjAwMDEzNDIzNzdQ0lEKTi0uzszPAykwrAUAalOXjywAAAA="/>
  </w:docVars>
  <w:rsids>
    <w:rsidRoot w:val="00F07451"/>
    <w:rsid w:val="00F07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3BD78"/>
  <w15:chartTrackingRefBased/>
  <w15:docId w15:val="{A52F46CB-E0C5-469E-92F9-7A6118018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45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 Your Marks</dc:creator>
  <cp:keywords/>
  <dc:description/>
  <cp:lastModifiedBy>On Your Marks</cp:lastModifiedBy>
  <cp:revision>1</cp:revision>
  <dcterms:created xsi:type="dcterms:W3CDTF">2020-04-19T00:00:00Z</dcterms:created>
  <dcterms:modified xsi:type="dcterms:W3CDTF">2020-04-19T00:01:00Z</dcterms:modified>
</cp:coreProperties>
</file>